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0021F" w14:textId="6BE22738" w:rsidR="00EB7F19" w:rsidRPr="00935425" w:rsidRDefault="00EB7F19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35425">
        <w:rPr>
          <w:rFonts w:asciiTheme="minorHAnsi" w:hAnsiTheme="minorHAnsi" w:cstheme="minorHAnsi"/>
          <w:b/>
          <w:bCs/>
          <w:sz w:val="24"/>
          <w:szCs w:val="22"/>
        </w:rPr>
        <w:t xml:space="preserve">Opis przedmiotu zamówienia – </w:t>
      </w:r>
      <w:r w:rsidR="008F7C7D">
        <w:rPr>
          <w:rFonts w:asciiTheme="minorHAnsi" w:hAnsiTheme="minorHAnsi" w:cstheme="minorHAnsi"/>
          <w:b/>
          <w:bCs/>
          <w:sz w:val="24"/>
          <w:szCs w:val="22"/>
        </w:rPr>
        <w:t>A</w:t>
      </w:r>
      <w:r w:rsidR="008F7C7D" w:rsidRPr="008F7C7D">
        <w:rPr>
          <w:rFonts w:asciiTheme="minorHAnsi" w:hAnsiTheme="minorHAnsi" w:cstheme="minorHAnsi"/>
          <w:b/>
          <w:bCs/>
          <w:sz w:val="24"/>
          <w:szCs w:val="22"/>
        </w:rPr>
        <w:t>utomatyczn</w:t>
      </w:r>
      <w:r w:rsidR="008F7C7D">
        <w:rPr>
          <w:rFonts w:asciiTheme="minorHAnsi" w:hAnsiTheme="minorHAnsi" w:cstheme="minorHAnsi"/>
          <w:b/>
          <w:bCs/>
          <w:sz w:val="24"/>
          <w:szCs w:val="22"/>
        </w:rPr>
        <w:t>y</w:t>
      </w:r>
      <w:r w:rsidR="008F7C7D" w:rsidRPr="008F7C7D">
        <w:rPr>
          <w:rFonts w:asciiTheme="minorHAnsi" w:hAnsiTheme="minorHAnsi" w:cstheme="minorHAnsi"/>
          <w:b/>
          <w:bCs/>
          <w:sz w:val="24"/>
          <w:szCs w:val="22"/>
        </w:rPr>
        <w:t xml:space="preserve"> licznik komórek z pomiarem fluorescencji</w:t>
      </w:r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4649"/>
        <w:gridCol w:w="5103"/>
      </w:tblGrid>
      <w:tr w:rsidR="00D66DD9" w:rsidRPr="00C343D0" w14:paraId="4A843F6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6DBD44F8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sz w:val="24"/>
              </w:rPr>
              <w:t xml:space="preserve">Parametry i warunki zaoferowane przez Wykonawcę (należy uzupełnić wszystkie wymagane pola podając parametry oferowanego produktu, opis lub wpisać </w:t>
            </w:r>
            <w:r w:rsidR="00197B88">
              <w:rPr>
                <w:rFonts w:asciiTheme="minorHAnsi" w:hAnsiTheme="minorHAnsi" w:cstheme="minorHAnsi"/>
                <w:b/>
                <w:sz w:val="24"/>
              </w:rPr>
              <w:t>„</w:t>
            </w:r>
            <w:r w:rsidRPr="00935425">
              <w:rPr>
                <w:rFonts w:asciiTheme="minorHAnsi" w:hAnsiTheme="minorHAnsi" w:cstheme="minorHAnsi"/>
                <w:b/>
                <w:sz w:val="24"/>
              </w:rPr>
              <w:t>tak</w:t>
            </w:r>
            <w:r w:rsidR="00197B88">
              <w:rPr>
                <w:rFonts w:asciiTheme="minorHAnsi" w:hAnsiTheme="minorHAnsi" w:cstheme="minorHAnsi"/>
                <w:b/>
                <w:sz w:val="24"/>
              </w:rPr>
              <w:t>“</w:t>
            </w:r>
            <w:r w:rsidRPr="00935425">
              <w:rPr>
                <w:rFonts w:asciiTheme="minorHAnsi" w:hAnsiTheme="minorHAnsi" w:cstheme="minorHAnsi"/>
                <w:b/>
                <w:sz w:val="24"/>
              </w:rPr>
              <w:t>)</w:t>
            </w:r>
          </w:p>
        </w:tc>
      </w:tr>
      <w:tr w:rsidR="00D66DD9" w:rsidRPr="00C343D0" w14:paraId="22371F4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44003494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804DF2" w14:textId="45D80555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Zakres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</w:rPr>
              <w:t>pomiaru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</w:rPr>
              <w:t>: 1 × 10</w:t>
            </w:r>
            <w:r>
              <w:rPr>
                <w:rFonts w:ascii="Arial" w:hAnsi="Arial" w:cs="Arial"/>
                <w:color w:val="333333"/>
                <w:sz w:val="15"/>
                <w:szCs w:val="15"/>
                <w:vertAlign w:val="superscript"/>
              </w:rPr>
              <w:t>4</w:t>
            </w:r>
            <w:r>
              <w:rPr>
                <w:rFonts w:ascii="Arial" w:hAnsi="Arial" w:cs="Arial"/>
                <w:color w:val="333333"/>
                <w:sz w:val="20"/>
                <w:szCs w:val="20"/>
              </w:rPr>
              <w:t>–1 × 10</w:t>
            </w:r>
            <w:r>
              <w:rPr>
                <w:rFonts w:ascii="Arial" w:hAnsi="Arial" w:cs="Arial"/>
                <w:color w:val="333333"/>
                <w:sz w:val="15"/>
                <w:szCs w:val="15"/>
                <w:vertAlign w:val="superscript"/>
              </w:rPr>
              <w:t>7</w:t>
            </w:r>
            <w:r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</w:rPr>
              <w:t>komórek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</w:rPr>
              <w:t>/mL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8405F8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B0D" w14:textId="56EDE0E4" w:rsidR="00D66DD9" w:rsidRPr="00935425" w:rsidRDefault="00D66DD9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B7E6C5" w14:textId="115B0E81" w:rsidR="00D66DD9" w:rsidRPr="00935425" w:rsidRDefault="00F05B48" w:rsidP="00D66DD9">
            <w:pPr>
              <w:pStyle w:val="Akapitzlist"/>
              <w:shd w:val="clear" w:color="auto" w:fill="FFFFFF"/>
              <w:tabs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ind w:left="0"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333333"/>
              </w:rPr>
              <w:t>Czas pomiaru – &lt;30 seku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30F06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219FCA8F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3DE" w14:textId="7ED95D78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E5F7C6" w14:textId="4AE7A001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 w:rsidRPr="0026476C">
              <w:rPr>
                <w:rFonts w:ascii="Arial" w:hAnsi="Arial" w:cs="Arial"/>
                <w:b/>
                <w:bCs/>
                <w:color w:val="333333"/>
                <w:lang w:val="pl-PL"/>
              </w:rPr>
              <w:t>Wielkość cząstek mierzonych: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 xml:space="preserve"> 4–60 </w:t>
            </w:r>
            <w:r>
              <w:rPr>
                <w:rFonts w:ascii="Arial" w:hAnsi="Arial" w:cs="Arial"/>
                <w:color w:val="333333"/>
              </w:rPr>
              <w:t>μ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>m (detekcja)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 7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 xml:space="preserve">–60 </w:t>
            </w:r>
            <w:r>
              <w:rPr>
                <w:rFonts w:ascii="Arial" w:hAnsi="Arial" w:cs="Arial"/>
                <w:color w:val="333333"/>
              </w:rPr>
              <w:t>μ</w:t>
            </w:r>
            <w:r w:rsidRPr="0026476C">
              <w:rPr>
                <w:rFonts w:ascii="Arial" w:hAnsi="Arial" w:cs="Arial"/>
                <w:color w:val="333333"/>
                <w:lang w:val="pl-PL"/>
              </w:rPr>
              <w:t>m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 (żywotność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486AF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5797F41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93B7E" w14:textId="73E3D235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A8168" w14:textId="26AD5927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</w:rPr>
              <w:t>Objętość próby:</w:t>
            </w:r>
            <w:r>
              <w:rPr>
                <w:rFonts w:ascii="Arial" w:hAnsi="Arial" w:cs="Arial"/>
                <w:color w:val="333333"/>
              </w:rPr>
              <w:t xml:space="preserve"> 10 μL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230B6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ED45B6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A32B" w14:textId="060420C9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3BEB9" w14:textId="255FCFA8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Pamięć przenośna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32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gb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systm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 plików FA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329B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7B95C58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D9BF" w14:textId="676A774A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42770" w14:textId="7B34E5E2" w:rsidR="00D66DD9" w:rsidRPr="00935425" w:rsidRDefault="00F05B48" w:rsidP="00D66DD9">
            <w:pPr>
              <w:autoSpaceDE/>
              <w:autoSpaceDN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Optyka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3 kanały: światło białe oraz dwa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sloty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 xml:space="preserve"> na fluorescencyjne diody LED (EVOS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Cubes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>) będące w ofercie producenta a nie będące przedmiotem zestawu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14661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5825556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5ED7E" w14:textId="7A6F3B87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07F17" w14:textId="78F387BF" w:rsidR="00D66DD9" w:rsidRPr="00935425" w:rsidRDefault="00F05B48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DD1B56">
              <w:rPr>
                <w:rFonts w:ascii="Arial" w:hAnsi="Arial" w:cs="Arial"/>
                <w:b/>
                <w:bCs/>
                <w:color w:val="333333"/>
              </w:rPr>
              <w:t xml:space="preserve">Dostępne w ofercie producenta źródła światła dla barwników fluorescencyjnych: </w:t>
            </w:r>
            <w:r w:rsidRPr="00DD1B56">
              <w:rPr>
                <w:rFonts w:ascii="Arial" w:hAnsi="Arial" w:cs="Arial"/>
                <w:bCs/>
                <w:color w:val="333333"/>
              </w:rPr>
              <w:t>DAPI, TagBFP, CFP, GFP, YFP, RFP, Texas Red, Cy5, Cy 5,5; Cy 7, CFP-YFP, AO, AOred, Qdot 525, Qdot 545, Qdot565, Qdot 585, Qdot 605, Qdot 625, Qdot 655, Qdot 795, Qdot 800, które mogą być instalowane przez użytkownika i dowolnie wymieniane, bez konieczności wzywania inżyniera serwisowego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C903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60D866E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545F" w14:textId="184BAE98" w:rsidR="00D66DD9" w:rsidRPr="00935425" w:rsidRDefault="00D66DD9" w:rsidP="00D66DD9">
            <w:pPr>
              <w:autoSpaceDE/>
              <w:autoSpaceDN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EB7DF" w14:textId="4A922E74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Kamera</w:t>
            </w:r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 xml:space="preserve">: 5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>megapixeli</w:t>
            </w:r>
            <w:proofErr w:type="spellEnd"/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>, optyczne powiększenie 2,5 X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69A4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3C0C51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9B5B6" w14:textId="2A75BD22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9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ACF4ED" w14:textId="3BB121B7" w:rsidR="00D66DD9" w:rsidRPr="00254089" w:rsidRDefault="00F05B48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kern w:val="0"/>
                <w:lang w:eastAsia="en-US"/>
              </w:rPr>
            </w:pPr>
            <w:r w:rsidRPr="00254089">
              <w:rPr>
                <w:rFonts w:ascii="Arial" w:hAnsi="Arial" w:cs="Arial"/>
                <w:b/>
                <w:bCs/>
                <w:color w:val="333333"/>
                <w:lang w:val="pl-PL"/>
              </w:rPr>
              <w:t>Wymiary urządzenia: </w:t>
            </w:r>
            <w:r w:rsidR="00254089" w:rsidRPr="00254089">
              <w:rPr>
                <w:rFonts w:ascii="Arial" w:hAnsi="Arial" w:cs="Arial"/>
                <w:color w:val="000000"/>
              </w:rPr>
              <w:t>230 mm (+/- 10 mm) x 140 mm (+/- 10 mm) x </w:t>
            </w:r>
            <w:r w:rsidR="00254089" w:rsidRPr="00254089">
              <w:rPr>
                <w:rFonts w:ascii="Arial" w:hAnsi="Arial" w:cs="Arial"/>
                <w:color w:val="000000"/>
                <w:shd w:val="clear" w:color="auto" w:fill="FFFFFF"/>
              </w:rPr>
              <w:t>230 mm (+/- 10 mm)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179F6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7A18779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1642" w14:textId="01E598DF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5593FE" w14:textId="18D07729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Waga – nie więcej niż 3,7 k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103F5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D6ACEA3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F2E98" w14:textId="60265C7B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1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71303" w14:textId="5CCB731F" w:rsidR="00D66DD9" w:rsidRPr="00F05B48" w:rsidRDefault="00F05B48" w:rsidP="00F05B48">
            <w:pPr>
              <w:autoSpaceDE/>
              <w:autoSpaceDN/>
              <w:spacing w:before="100" w:beforeAutospacing="1" w:after="100" w:afterAutospacing="1" w:line="300" w:lineRule="atLeast"/>
              <w:rPr>
                <w:rFonts w:ascii="Arial" w:hAnsi="Arial" w:cs="Arial"/>
                <w:color w:val="333333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Zasilanie</w:t>
            </w:r>
            <w:r>
              <w:rPr>
                <w:rFonts w:ascii="Arial" w:hAnsi="Arial" w:cs="Arial"/>
                <w:color w:val="333333"/>
                <w:lang w:val="pl-PL"/>
              </w:rPr>
              <w:t xml:space="preserve">: 100–240 VAC, 1 A max, 50/60 </w:t>
            </w:r>
            <w:proofErr w:type="spellStart"/>
            <w:r>
              <w:rPr>
                <w:rFonts w:ascii="Arial" w:hAnsi="Arial" w:cs="Arial"/>
                <w:color w:val="333333"/>
                <w:lang w:val="pl-PL"/>
              </w:rPr>
              <w:t>Hz</w:t>
            </w:r>
            <w:proofErr w:type="spellEnd"/>
            <w:r>
              <w:rPr>
                <w:rFonts w:ascii="Arial" w:hAnsi="Arial" w:cs="Arial"/>
                <w:color w:val="333333"/>
                <w:lang w:val="pl-PL"/>
              </w:rPr>
              <w:t>, 12 V DC, 3 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6EB3A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0174467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930E5" w14:textId="3AB6C0BD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2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B79049" w14:textId="040C6281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Praca urządzenie w temperaturach</w:t>
            </w:r>
            <w:r>
              <w:rPr>
                <w:rFonts w:ascii="Arial" w:hAnsi="Arial" w:cs="Arial"/>
                <w:color w:val="333333"/>
                <w:sz w:val="20"/>
                <w:szCs w:val="20"/>
                <w:lang w:val="pl-PL"/>
              </w:rPr>
              <w:t xml:space="preserve"> od 10 do 40°C, w wilgotności &lt;80%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49510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48D03DE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3879D" w14:textId="100CEC47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3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80918" w14:textId="0F45009F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Praca na dostępnych w ofercie producenta jednorazowych slajdach wykonanych z polimetakrylanu metylu lub/i na wielorazowych wykonanych ze szkł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77A6C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088C0BAD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23E1" w14:textId="5AD11C8F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4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E48BE1" w14:textId="59C16A0B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Aparat wyposażony w funkcję auto-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focus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, automatyczne dobieranie ostrości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8FC1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7DFC442A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8DFC4" w14:textId="23417FB4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bookmarkStart w:id="0" w:name="_Hlk89689976"/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5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88F23" w14:textId="57014C0F" w:rsidR="00D66DD9" w:rsidRPr="005404DF" w:rsidRDefault="005404DF" w:rsidP="008450A6">
            <w:pPr>
              <w:pStyle w:val="Bezodstpw"/>
              <w:rPr>
                <w:sz w:val="20"/>
                <w:szCs w:val="20"/>
                <w:lang w:val="pl-PL"/>
              </w:rPr>
            </w:pPr>
            <w:r w:rsidRPr="005404DF">
              <w:rPr>
                <w:rStyle w:val="Pogrubienie"/>
                <w:rFonts w:ascii="Arial" w:hAnsi="Arial" w:cs="Arial"/>
                <w:color w:val="000000"/>
                <w:sz w:val="20"/>
                <w:szCs w:val="20"/>
                <w:lang w:val="pl-PL"/>
              </w:rPr>
              <w:t>Pomiar w obszarze</w:t>
            </w:r>
            <w:r w:rsidRPr="005404DF">
              <w:rPr>
                <w:rFonts w:ascii="Arial" w:hAnsi="Arial" w:cs="Arial"/>
                <w:color w:val="000000"/>
                <w:sz w:val="20"/>
                <w:szCs w:val="20"/>
                <w:lang w:val="pl-PL"/>
              </w:rPr>
              <w:t> 2.15 mm (+/- 0,2 mm) x 1.62 mm (+/- 0,2 mm) [(3,5 mm2)(+/- 0,2 mm2)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5D93D0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bookmarkEnd w:id="0"/>
      <w:tr w:rsidR="00D66DD9" w:rsidRPr="00C343D0" w14:paraId="3EF6CA46" w14:textId="77777777" w:rsidTr="00D66DD9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34C01" w14:textId="22CCE97E" w:rsidR="00D66DD9" w:rsidRPr="00935425" w:rsidRDefault="00D66DD9" w:rsidP="00D66DD9">
            <w:pPr>
              <w:pStyle w:val="HTML-wstpniesformatowany"/>
              <w:shd w:val="clear" w:color="auto" w:fill="FFFFFF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</w:tabs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6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FEE09" w14:textId="0E422FD4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Oznaczanie żywotności za zasadzie barwienia błękitem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trypanu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0A94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18C0F02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934CB" w14:textId="2A265D18" w:rsidR="00D66DD9" w:rsidRPr="00935425" w:rsidRDefault="00D66DD9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7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BAB899" w14:textId="09F2691A" w:rsidR="00D66DD9" w:rsidRPr="00935425" w:rsidRDefault="00F05B48" w:rsidP="00D66DD9">
            <w:pPr>
              <w:pStyle w:val="HTML-wstpniesformatowany"/>
              <w:shd w:val="clear" w:color="auto" w:fill="FFFFFF"/>
              <w:spacing w:before="100" w:beforeAutospacing="1" w:after="100" w:afterAutospacing="1"/>
              <w:ind w:right="-2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  <w:lang w:val="cs-CZ" w:eastAsia="cs-CZ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Wynik pomiaru wyświetlany m.in. jako frakcja komórek żywych/martwych jak i w formie wykresów z zaznaczeniem wielkości komórek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93C08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63ACE709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4C345" w14:textId="1CCE1ECA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lastRenderedPageBreak/>
              <w:t>18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CC8C0C9" w14:textId="36EB239E" w:rsidR="00D66DD9" w:rsidRPr="00935425" w:rsidRDefault="00F05B48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eastAsia="Calibri" w:hAnsiTheme="minorHAnsi" w:cstheme="minorHAnsi"/>
                <w:kern w:val="0"/>
                <w:sz w:val="24"/>
                <w:szCs w:val="24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Możliwość doboru jasności wszystkich kanałów światła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D87D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486B1A2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85F24" w14:textId="2A7FE049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 xml:space="preserve">19. 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B2823E0" w14:textId="3814F4FD" w:rsidR="00D66DD9" w:rsidRPr="00935425" w:rsidRDefault="00F05B48" w:rsidP="008450A6">
            <w:pPr>
              <w:pStyle w:val="Bezodstpw"/>
              <w:rPr>
                <w:sz w:val="24"/>
                <w:szCs w:val="24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Możliwość zapisu obrazu w formie pliku jpg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tiff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bmp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png</w:t>
            </w:r>
            <w:proofErr w:type="spellEnd"/>
            <w:r>
              <w:rPr>
                <w:rFonts w:ascii="Arial" w:hAnsi="Arial" w:cs="Arial"/>
                <w:b/>
                <w:bCs/>
                <w:color w:val="333333"/>
                <w:sz w:val="20"/>
                <w:szCs w:val="20"/>
                <w:lang w:val="pl-PL"/>
              </w:rPr>
              <w:t>, pdf jak i danych w formie pliku CSV., przenoszenia ich na komputer PC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0B683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D66DD9" w:rsidRPr="00C343D0" w14:paraId="3BA28FB0" w14:textId="77777777" w:rsidTr="00D66DD9">
        <w:trPr>
          <w:trHeight w:val="345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3060C" w14:textId="06CC0D24" w:rsidR="00D66DD9" w:rsidRPr="00935425" w:rsidRDefault="00D66DD9" w:rsidP="00D66DD9">
            <w:pPr>
              <w:autoSpaceDE/>
              <w:autoSpaceDN/>
              <w:spacing w:after="0" w:line="276" w:lineRule="auto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0.</w:t>
            </w:r>
          </w:p>
        </w:tc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E5958DD" w14:textId="65A95057" w:rsidR="00D66DD9" w:rsidRPr="00F05B48" w:rsidRDefault="00F05B48" w:rsidP="00F05B48">
            <w:pPr>
              <w:autoSpaceDE/>
              <w:autoSpaceDN/>
              <w:spacing w:before="100" w:beforeAutospacing="1" w:after="100" w:afterAutospacing="1" w:line="300" w:lineRule="atLeast"/>
              <w:rPr>
                <w:rFonts w:ascii="Arial" w:hAnsi="Arial" w:cs="Arial"/>
                <w:color w:val="333333"/>
                <w:lang w:val="pl-PL"/>
              </w:rPr>
            </w:pPr>
            <w:r>
              <w:rPr>
                <w:rFonts w:ascii="Arial" w:hAnsi="Arial" w:cs="Arial"/>
                <w:b/>
                <w:bCs/>
                <w:color w:val="333333"/>
                <w:lang w:val="pl-PL"/>
              </w:rPr>
              <w:t>Operowanie za pomocą dotykowego ekranu o przekątnej 7”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F5C3E" w14:textId="77777777" w:rsidR="00D66DD9" w:rsidRPr="00935425" w:rsidRDefault="00D66DD9" w:rsidP="00D66DD9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bookmarkStart w:id="1" w:name="_GoBack"/>
      <w:bookmarkEnd w:id="1"/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85DC0" w14:textId="77777777" w:rsidR="00F82290" w:rsidRDefault="00F82290">
      <w:pPr>
        <w:spacing w:after="0"/>
      </w:pPr>
      <w:r>
        <w:separator/>
      </w:r>
    </w:p>
  </w:endnote>
  <w:endnote w:type="continuationSeparator" w:id="0">
    <w:p w14:paraId="4C5EB908" w14:textId="77777777" w:rsidR="00F82290" w:rsidRDefault="00F82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F05B48">
      <w:rPr>
        <w:noProof/>
      </w:rPr>
      <w:t>2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59D21" w14:textId="77777777" w:rsidR="00F82290" w:rsidRDefault="00F82290">
      <w:pPr>
        <w:spacing w:after="0"/>
      </w:pPr>
      <w:r>
        <w:separator/>
      </w:r>
    </w:p>
  </w:footnote>
  <w:footnote w:type="continuationSeparator" w:id="0">
    <w:p w14:paraId="76D71D37" w14:textId="77777777" w:rsidR="00F82290" w:rsidRDefault="00F822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4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8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5"/>
  </w:num>
  <w:num w:numId="5">
    <w:abstractNumId w:val="17"/>
  </w:num>
  <w:num w:numId="6">
    <w:abstractNumId w:val="4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13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</w:num>
  <w:num w:numId="19">
    <w:abstractNumId w:val="12"/>
  </w:num>
  <w:num w:numId="20">
    <w:abstractNumId w:val="2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1587D"/>
    <w:rsid w:val="00015EE5"/>
    <w:rsid w:val="0001755B"/>
    <w:rsid w:val="000309F7"/>
    <w:rsid w:val="00065459"/>
    <w:rsid w:val="00067B94"/>
    <w:rsid w:val="00081BA5"/>
    <w:rsid w:val="00090AE2"/>
    <w:rsid w:val="000A139C"/>
    <w:rsid w:val="000B6E5A"/>
    <w:rsid w:val="000F35FF"/>
    <w:rsid w:val="001052D2"/>
    <w:rsid w:val="00106CB3"/>
    <w:rsid w:val="00123C9A"/>
    <w:rsid w:val="001274CE"/>
    <w:rsid w:val="001659C5"/>
    <w:rsid w:val="001750EE"/>
    <w:rsid w:val="00186064"/>
    <w:rsid w:val="00192213"/>
    <w:rsid w:val="00197B88"/>
    <w:rsid w:val="001C1B18"/>
    <w:rsid w:val="001C7933"/>
    <w:rsid w:val="001F3EFD"/>
    <w:rsid w:val="00215B9A"/>
    <w:rsid w:val="00221426"/>
    <w:rsid w:val="00241191"/>
    <w:rsid w:val="0025265B"/>
    <w:rsid w:val="00254089"/>
    <w:rsid w:val="002561EB"/>
    <w:rsid w:val="002654E5"/>
    <w:rsid w:val="00272D2B"/>
    <w:rsid w:val="002828C3"/>
    <w:rsid w:val="002B6188"/>
    <w:rsid w:val="002C3B29"/>
    <w:rsid w:val="002D510B"/>
    <w:rsid w:val="002D7BEE"/>
    <w:rsid w:val="002E3F14"/>
    <w:rsid w:val="002F6154"/>
    <w:rsid w:val="003015D1"/>
    <w:rsid w:val="00321C3F"/>
    <w:rsid w:val="003570AD"/>
    <w:rsid w:val="00374A37"/>
    <w:rsid w:val="00394179"/>
    <w:rsid w:val="003A19D0"/>
    <w:rsid w:val="003B4B0C"/>
    <w:rsid w:val="003C3535"/>
    <w:rsid w:val="003C4571"/>
    <w:rsid w:val="003D3EEB"/>
    <w:rsid w:val="003F0363"/>
    <w:rsid w:val="003F5CF0"/>
    <w:rsid w:val="003F63EB"/>
    <w:rsid w:val="00425E0D"/>
    <w:rsid w:val="004624CD"/>
    <w:rsid w:val="004E1D8F"/>
    <w:rsid w:val="005404DF"/>
    <w:rsid w:val="005421E2"/>
    <w:rsid w:val="00542844"/>
    <w:rsid w:val="0057109D"/>
    <w:rsid w:val="005A03F7"/>
    <w:rsid w:val="005C1C50"/>
    <w:rsid w:val="005E2CE3"/>
    <w:rsid w:val="00625025"/>
    <w:rsid w:val="006436E5"/>
    <w:rsid w:val="006522F0"/>
    <w:rsid w:val="00660B3C"/>
    <w:rsid w:val="00667117"/>
    <w:rsid w:val="0067601E"/>
    <w:rsid w:val="00716AE8"/>
    <w:rsid w:val="007303D4"/>
    <w:rsid w:val="00742C09"/>
    <w:rsid w:val="007449FA"/>
    <w:rsid w:val="00792023"/>
    <w:rsid w:val="00796A2E"/>
    <w:rsid w:val="007A14CE"/>
    <w:rsid w:val="007B23A3"/>
    <w:rsid w:val="007C794F"/>
    <w:rsid w:val="007E6618"/>
    <w:rsid w:val="007F38B7"/>
    <w:rsid w:val="00812527"/>
    <w:rsid w:val="00812FB9"/>
    <w:rsid w:val="008450A6"/>
    <w:rsid w:val="008B7D17"/>
    <w:rsid w:val="008F7C7D"/>
    <w:rsid w:val="00906275"/>
    <w:rsid w:val="00907FD2"/>
    <w:rsid w:val="00920CEF"/>
    <w:rsid w:val="00924D49"/>
    <w:rsid w:val="0093011E"/>
    <w:rsid w:val="00935425"/>
    <w:rsid w:val="00976A20"/>
    <w:rsid w:val="00976EDC"/>
    <w:rsid w:val="009A42F7"/>
    <w:rsid w:val="009A76D4"/>
    <w:rsid w:val="009B02F5"/>
    <w:rsid w:val="009F03F1"/>
    <w:rsid w:val="00A22882"/>
    <w:rsid w:val="00A24644"/>
    <w:rsid w:val="00A42526"/>
    <w:rsid w:val="00A47F10"/>
    <w:rsid w:val="00AB550F"/>
    <w:rsid w:val="00AD455D"/>
    <w:rsid w:val="00AF3004"/>
    <w:rsid w:val="00B02044"/>
    <w:rsid w:val="00B55550"/>
    <w:rsid w:val="00BC1432"/>
    <w:rsid w:val="00BE5BCA"/>
    <w:rsid w:val="00BF6FBF"/>
    <w:rsid w:val="00C30C07"/>
    <w:rsid w:val="00C343D0"/>
    <w:rsid w:val="00C57410"/>
    <w:rsid w:val="00C61181"/>
    <w:rsid w:val="00D3538F"/>
    <w:rsid w:val="00D41856"/>
    <w:rsid w:val="00D64EED"/>
    <w:rsid w:val="00D66DD9"/>
    <w:rsid w:val="00D70FE4"/>
    <w:rsid w:val="00DD1B56"/>
    <w:rsid w:val="00DE2549"/>
    <w:rsid w:val="00E435F9"/>
    <w:rsid w:val="00E57389"/>
    <w:rsid w:val="00EA4C91"/>
    <w:rsid w:val="00EB7F19"/>
    <w:rsid w:val="00EC44CB"/>
    <w:rsid w:val="00EC589B"/>
    <w:rsid w:val="00EC7224"/>
    <w:rsid w:val="00F01F57"/>
    <w:rsid w:val="00F05B48"/>
    <w:rsid w:val="00F44398"/>
    <w:rsid w:val="00F82290"/>
    <w:rsid w:val="00F82632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styleId="Pogrubienie">
    <w:name w:val="Strong"/>
    <w:basedOn w:val="Domylnaczcionkaakapitu"/>
    <w:uiPriority w:val="22"/>
    <w:qFormat/>
    <w:rsid w:val="005404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18</Words>
  <Characters>1911</Characters>
  <Application>Microsoft Office Word</Application>
  <DocSecurity>0</DocSecurity>
  <Lines>15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Wojciech Cyż</cp:lastModifiedBy>
  <cp:revision>12</cp:revision>
  <dcterms:created xsi:type="dcterms:W3CDTF">2021-03-25T13:32:00Z</dcterms:created>
  <dcterms:modified xsi:type="dcterms:W3CDTF">2021-12-13T08:41:00Z</dcterms:modified>
</cp:coreProperties>
</file>